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57A3ED" w14:textId="45C454B9" w:rsidR="00504BB1" w:rsidRPr="00381572" w:rsidRDefault="00D761F5" w:rsidP="00B938F4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381572">
        <w:rPr>
          <w:rFonts w:ascii="Times New Roman" w:eastAsia="標楷體" w:hAnsi="Times New Roman" w:cs="Times New Roman"/>
          <w:sz w:val="36"/>
          <w:szCs w:val="36"/>
        </w:rPr>
        <w:t>入圍</w:t>
      </w:r>
      <w:r w:rsidR="00B938F4" w:rsidRPr="00381572">
        <w:rPr>
          <w:rFonts w:ascii="Times New Roman" w:eastAsia="標楷體" w:hAnsi="Times New Roman" w:cs="Times New Roman"/>
          <w:sz w:val="36"/>
          <w:szCs w:val="36"/>
        </w:rPr>
        <w:t>團隊補助申請表格</w:t>
      </w:r>
    </w:p>
    <w:p w14:paraId="6A202569" w14:textId="77777777" w:rsidR="00AA4C48" w:rsidRPr="00381572" w:rsidRDefault="004E52BC" w:rsidP="00B938F4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381572">
        <w:rPr>
          <w:rFonts w:ascii="Times New Roman" w:eastAsia="標楷體" w:hAnsi="Times New Roman" w:cs="Times New Roman"/>
          <w:sz w:val="36"/>
          <w:szCs w:val="36"/>
        </w:rPr>
        <w:t>Application Form for Funding</w:t>
      </w:r>
    </w:p>
    <w:p w14:paraId="56F619FD" w14:textId="4AE91039" w:rsidR="004E52BC" w:rsidRPr="00381572" w:rsidRDefault="00AA4C48" w:rsidP="00B938F4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381572">
        <w:rPr>
          <w:rFonts w:ascii="DengXian" w:eastAsia="DengXian" w:hAnsi="DengXian" w:cs="Times New Roman" w:hint="eastAsia"/>
          <w:sz w:val="36"/>
          <w:szCs w:val="36"/>
        </w:rPr>
        <w:t>（</w:t>
      </w:r>
      <w:r w:rsidR="004E52BC" w:rsidRPr="00381572">
        <w:rPr>
          <w:rFonts w:ascii="Times New Roman" w:eastAsia="標楷體" w:hAnsi="Times New Roman" w:cs="Times New Roman"/>
          <w:sz w:val="36"/>
          <w:szCs w:val="36"/>
        </w:rPr>
        <w:t>Semi-Finalist and Finalist Team</w:t>
      </w:r>
      <w:r w:rsidRPr="00381572">
        <w:rPr>
          <w:rFonts w:ascii="DengXian" w:eastAsia="DengXian" w:hAnsi="DengXian" w:cs="Times New Roman" w:hint="eastAsia"/>
          <w:sz w:val="36"/>
          <w:szCs w:val="36"/>
        </w:rPr>
        <w:t>）</w:t>
      </w:r>
    </w:p>
    <w:p w14:paraId="1D6E0ADF" w14:textId="21A3DFF6" w:rsidR="00B938F4" w:rsidRPr="00381572" w:rsidRDefault="00B938F4" w:rsidP="00B938F4">
      <w:pPr>
        <w:jc w:val="center"/>
        <w:rPr>
          <w:rFonts w:ascii="Times New Roman" w:hAnsi="Times New Roman" w:cs="Times New Roman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547"/>
        <w:gridCol w:w="1276"/>
        <w:gridCol w:w="1275"/>
        <w:gridCol w:w="1134"/>
        <w:gridCol w:w="1276"/>
        <w:gridCol w:w="425"/>
        <w:gridCol w:w="2268"/>
      </w:tblGrid>
      <w:tr w:rsidR="00381572" w:rsidRPr="00381572" w14:paraId="4F55157B" w14:textId="77777777" w:rsidTr="006E0F9C">
        <w:tc>
          <w:tcPr>
            <w:tcW w:w="2547" w:type="dxa"/>
            <w:vAlign w:val="center"/>
          </w:tcPr>
          <w:p w14:paraId="6E30A43C" w14:textId="77777777" w:rsidR="00B938F4" w:rsidRPr="00381572" w:rsidRDefault="00B938F4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申請資格</w:t>
            </w:r>
          </w:p>
          <w:p w14:paraId="6612F787" w14:textId="7A6B1AAE" w:rsidR="004E52BC" w:rsidRPr="00381572" w:rsidRDefault="004E52BC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A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pplication Eligibility </w:t>
            </w:r>
          </w:p>
        </w:tc>
        <w:tc>
          <w:tcPr>
            <w:tcW w:w="7654" w:type="dxa"/>
            <w:gridSpan w:val="6"/>
            <w:vAlign w:val="center"/>
          </w:tcPr>
          <w:p w14:paraId="79EB87E2" w14:textId="77777777" w:rsidR="00B938F4" w:rsidRPr="00381572" w:rsidRDefault="00B938F4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入圍複賽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     □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入圍決賽</w:t>
            </w:r>
          </w:p>
          <w:p w14:paraId="52883B3B" w14:textId="0D95DD36" w:rsidR="004E52BC" w:rsidRPr="00381572" w:rsidRDefault="004E52BC" w:rsidP="004E52B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□Semi-Finalist       □Finalist </w:t>
            </w:r>
          </w:p>
        </w:tc>
      </w:tr>
      <w:tr w:rsidR="00381572" w:rsidRPr="00381572" w14:paraId="00DAC3F8" w14:textId="77777777" w:rsidTr="006E0F9C">
        <w:tc>
          <w:tcPr>
            <w:tcW w:w="2547" w:type="dxa"/>
            <w:vAlign w:val="center"/>
          </w:tcPr>
          <w:p w14:paraId="49541CC9" w14:textId="77777777" w:rsidR="00B938F4" w:rsidRPr="00381572" w:rsidRDefault="00B938F4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參賽</w:t>
            </w:r>
            <w:r w:rsidR="006F3ED0" w:rsidRPr="00381572">
              <w:rPr>
                <w:rFonts w:ascii="Times New Roman" w:eastAsia="標楷體" w:hAnsi="Times New Roman" w:cs="Times New Roman"/>
                <w:szCs w:val="24"/>
              </w:rPr>
              <w:t>團名</w:t>
            </w:r>
          </w:p>
          <w:p w14:paraId="18BBDCF2" w14:textId="5755BF0F" w:rsidR="004E52BC" w:rsidRPr="00381572" w:rsidRDefault="004E52BC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Team Name</w:t>
            </w:r>
          </w:p>
        </w:tc>
        <w:tc>
          <w:tcPr>
            <w:tcW w:w="2551" w:type="dxa"/>
            <w:gridSpan w:val="2"/>
            <w:vAlign w:val="center"/>
          </w:tcPr>
          <w:p w14:paraId="7A17F1FF" w14:textId="77777777" w:rsidR="00B938F4" w:rsidRPr="00381572" w:rsidRDefault="00B938F4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0F8F8129" w14:textId="77777777" w:rsidR="00B938F4" w:rsidRPr="00381572" w:rsidRDefault="00B938F4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申請</w:t>
            </w:r>
            <w:r w:rsidR="00171311" w:rsidRPr="00381572">
              <w:rPr>
                <w:rFonts w:ascii="Times New Roman" w:eastAsia="標楷體" w:hAnsi="Times New Roman" w:cs="Times New Roman"/>
                <w:szCs w:val="24"/>
              </w:rPr>
              <w:t>代表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人</w:t>
            </w:r>
          </w:p>
          <w:p w14:paraId="03ABCBC9" w14:textId="7D10F5A9" w:rsidR="004E52BC" w:rsidRPr="00381572" w:rsidRDefault="004E52BC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A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pplication 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Representative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14:paraId="70B59324" w14:textId="77777777" w:rsidR="00B938F4" w:rsidRPr="00381572" w:rsidRDefault="00B938F4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72DD3512" w14:textId="77777777" w:rsidTr="006E0F9C">
        <w:tc>
          <w:tcPr>
            <w:tcW w:w="2547" w:type="dxa"/>
            <w:vAlign w:val="center"/>
          </w:tcPr>
          <w:p w14:paraId="2873B69E" w14:textId="77777777" w:rsidR="00171311" w:rsidRPr="00381572" w:rsidRDefault="00171311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代表人連絡電話</w:t>
            </w:r>
          </w:p>
          <w:p w14:paraId="20DD7174" w14:textId="54810967" w:rsidR="004E52BC" w:rsidRPr="00381572" w:rsidRDefault="004E52BC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ontact Number 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Representative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2551" w:type="dxa"/>
            <w:gridSpan w:val="2"/>
            <w:vAlign w:val="center"/>
          </w:tcPr>
          <w:p w14:paraId="6A562D1B" w14:textId="77777777" w:rsidR="00171311" w:rsidRPr="00381572" w:rsidRDefault="00171311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73D81CC8" w14:textId="77777777" w:rsidR="00171311" w:rsidRPr="00381572" w:rsidRDefault="003B474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電子郵件</w:t>
            </w:r>
          </w:p>
          <w:p w14:paraId="070D46F8" w14:textId="50E17E0E" w:rsidR="004E52BC" w:rsidRPr="00381572" w:rsidRDefault="004E52BC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E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-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mail</w:t>
            </w:r>
          </w:p>
        </w:tc>
        <w:tc>
          <w:tcPr>
            <w:tcW w:w="2693" w:type="dxa"/>
            <w:gridSpan w:val="2"/>
            <w:vAlign w:val="center"/>
          </w:tcPr>
          <w:p w14:paraId="236849A0" w14:textId="77777777" w:rsidR="00171311" w:rsidRPr="00381572" w:rsidRDefault="00171311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697DA751" w14:textId="77777777" w:rsidTr="006E0F9C">
        <w:tc>
          <w:tcPr>
            <w:tcW w:w="2547" w:type="dxa"/>
            <w:vAlign w:val="center"/>
          </w:tcPr>
          <w:p w14:paraId="768A40E5" w14:textId="77777777" w:rsidR="00F741E4" w:rsidRPr="00381572" w:rsidRDefault="003B474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代表人身份證字號</w:t>
            </w:r>
          </w:p>
          <w:p w14:paraId="25EDA34D" w14:textId="77777777" w:rsidR="003B4740" w:rsidRPr="00381572" w:rsidRDefault="003B474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護照號碼</w:t>
            </w:r>
          </w:p>
          <w:p w14:paraId="44939EB5" w14:textId="3F277BC4" w:rsidR="00A70796" w:rsidRPr="00381572" w:rsidRDefault="00A70796" w:rsidP="00A7079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I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D No./Passport No. 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Representative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2551" w:type="dxa"/>
            <w:gridSpan w:val="2"/>
            <w:vAlign w:val="center"/>
          </w:tcPr>
          <w:p w14:paraId="6E3C58D9" w14:textId="77777777" w:rsidR="003B4740" w:rsidRPr="00381572" w:rsidRDefault="003B474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025EE918" w14:textId="77777777" w:rsidR="003B4740" w:rsidRPr="00381572" w:rsidRDefault="003B474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代表人出生年月日</w:t>
            </w:r>
          </w:p>
          <w:p w14:paraId="1C296788" w14:textId="104CF818" w:rsidR="00A70796" w:rsidRPr="00381572" w:rsidRDefault="00A70796" w:rsidP="00A7079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ate of Birth (Y/M/D) </w:t>
            </w:r>
            <w:proofErr w:type="gramStart"/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Representative</w:t>
            </w:r>
            <w:proofErr w:type="gramEnd"/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2693" w:type="dxa"/>
            <w:gridSpan w:val="2"/>
            <w:vAlign w:val="center"/>
          </w:tcPr>
          <w:p w14:paraId="7B75990E" w14:textId="070A03B0" w:rsidR="003B4740" w:rsidRPr="00381572" w:rsidRDefault="003B474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17FF8EBE" w14:textId="77777777" w:rsidTr="007D77BC">
        <w:tc>
          <w:tcPr>
            <w:tcW w:w="2547" w:type="dxa"/>
            <w:vAlign w:val="center"/>
          </w:tcPr>
          <w:p w14:paraId="1ED57872" w14:textId="77777777" w:rsidR="001A6E30" w:rsidRPr="00381572" w:rsidRDefault="001A6E3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代表人連絡地址</w:t>
            </w:r>
          </w:p>
          <w:p w14:paraId="7279B5B1" w14:textId="77777777" w:rsidR="00AA4C48" w:rsidRPr="00381572" w:rsidRDefault="00A70796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Address</w:t>
            </w:r>
          </w:p>
          <w:p w14:paraId="7E3F4F46" w14:textId="1E9585EB" w:rsidR="00A70796" w:rsidRPr="00381572" w:rsidRDefault="00A70796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Representative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7654" w:type="dxa"/>
            <w:gridSpan w:val="6"/>
            <w:vAlign w:val="center"/>
          </w:tcPr>
          <w:p w14:paraId="4F1C9EA9" w14:textId="77777777" w:rsidR="001A6E30" w:rsidRPr="00381572" w:rsidRDefault="001A6E30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2BA65634" w14:textId="77777777" w:rsidTr="006E0F9C">
        <w:trPr>
          <w:trHeight w:val="1113"/>
        </w:trPr>
        <w:tc>
          <w:tcPr>
            <w:tcW w:w="2547" w:type="dxa"/>
            <w:vAlign w:val="center"/>
          </w:tcPr>
          <w:p w14:paraId="681EBB19" w14:textId="77777777" w:rsidR="00BC49F1" w:rsidRPr="00381572" w:rsidRDefault="00BC49F1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申請代表人匯款資料</w:t>
            </w:r>
          </w:p>
          <w:p w14:paraId="1EB4C500" w14:textId="77777777" w:rsidR="00AA4C48" w:rsidRPr="00381572" w:rsidRDefault="00A70796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Bank Remittance Information </w:t>
            </w:r>
          </w:p>
          <w:p w14:paraId="1D08CEA2" w14:textId="6100A7B6" w:rsidR="00A70796" w:rsidRPr="00381572" w:rsidRDefault="00A70796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Application 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Representative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</w:p>
        </w:tc>
        <w:tc>
          <w:tcPr>
            <w:tcW w:w="7654" w:type="dxa"/>
            <w:gridSpan w:val="6"/>
            <w:vAlign w:val="center"/>
          </w:tcPr>
          <w:p w14:paraId="0C502654" w14:textId="77777777" w:rsidR="00BC49F1" w:rsidRPr="00381572" w:rsidRDefault="00BC49F1" w:rsidP="00BC49F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須</w:t>
            </w:r>
            <w:r w:rsidR="002B5714" w:rsidRPr="00381572">
              <w:rPr>
                <w:rFonts w:ascii="Times New Roman" w:eastAsia="標楷體" w:hAnsi="Times New Roman" w:cs="Times New Roman"/>
                <w:szCs w:val="24"/>
              </w:rPr>
              <w:t>檢附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銀行存摺影本作為附件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3234B8E7" w14:textId="5992E466" w:rsidR="00A70796" w:rsidRPr="00381572" w:rsidRDefault="00A70796" w:rsidP="00BC49F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(Enclosure of bank passbook copy as attachment is mandatory) </w:t>
            </w:r>
          </w:p>
        </w:tc>
      </w:tr>
      <w:tr w:rsidR="00381572" w:rsidRPr="00381572" w14:paraId="6C85E3BF" w14:textId="55C87367" w:rsidTr="0035250A">
        <w:trPr>
          <w:trHeight w:val="410"/>
        </w:trPr>
        <w:tc>
          <w:tcPr>
            <w:tcW w:w="2547" w:type="dxa"/>
            <w:vMerge w:val="restart"/>
            <w:vAlign w:val="center"/>
          </w:tcPr>
          <w:p w14:paraId="73510DD2" w14:textId="77777777" w:rsidR="00881B77" w:rsidRPr="00381572" w:rsidRDefault="00881B77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其他申請人員名單</w:t>
            </w:r>
          </w:p>
          <w:p w14:paraId="16533F1B" w14:textId="7E32250C" w:rsidR="00A70796" w:rsidRPr="00381572" w:rsidRDefault="00800217" w:rsidP="00C4097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O</w:t>
            </w:r>
            <w:r w:rsidR="00A70796" w:rsidRPr="00381572">
              <w:rPr>
                <w:rFonts w:ascii="Times New Roman" w:eastAsia="標楷體" w:hAnsi="Times New Roman" w:cs="Times New Roman"/>
                <w:szCs w:val="24"/>
              </w:rPr>
              <w:t>ther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A70796" w:rsidRPr="00381572">
              <w:rPr>
                <w:rFonts w:ascii="Times New Roman" w:eastAsia="標楷體" w:hAnsi="Times New Roman" w:cs="Times New Roman"/>
                <w:szCs w:val="24"/>
              </w:rPr>
              <w:t xml:space="preserve"> applying personnel </w:t>
            </w:r>
          </w:p>
        </w:tc>
        <w:tc>
          <w:tcPr>
            <w:tcW w:w="1276" w:type="dxa"/>
            <w:vAlign w:val="center"/>
          </w:tcPr>
          <w:p w14:paraId="2C8F7845" w14:textId="77777777" w:rsidR="00881B77" w:rsidRPr="00381572" w:rsidRDefault="00881B77" w:rsidP="00C4097C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姓名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  <w:p w14:paraId="12A8B073" w14:textId="12F68545" w:rsidR="00A70796" w:rsidRPr="00381572" w:rsidRDefault="00A70796" w:rsidP="00C4097C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Name)</w:t>
            </w:r>
          </w:p>
        </w:tc>
        <w:tc>
          <w:tcPr>
            <w:tcW w:w="2409" w:type="dxa"/>
            <w:gridSpan w:val="2"/>
            <w:vAlign w:val="center"/>
          </w:tcPr>
          <w:p w14:paraId="16636AD5" w14:textId="77777777" w:rsidR="00881B77" w:rsidRPr="00381572" w:rsidRDefault="00881B77" w:rsidP="00881B77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身份證字號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護照號碼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  <w:p w14:paraId="141A4C6B" w14:textId="447AB2D0" w:rsidR="00A70796" w:rsidRPr="00381572" w:rsidRDefault="00A70796" w:rsidP="00A7079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ID No/Passport No.)</w:t>
            </w:r>
          </w:p>
        </w:tc>
        <w:tc>
          <w:tcPr>
            <w:tcW w:w="1701" w:type="dxa"/>
            <w:gridSpan w:val="2"/>
            <w:vAlign w:val="center"/>
          </w:tcPr>
          <w:p w14:paraId="2AFF50E9" w14:textId="77777777" w:rsidR="00881B77" w:rsidRPr="00381572" w:rsidRDefault="00881B77" w:rsidP="00C4097C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出生年月日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  <w:p w14:paraId="13AEECD4" w14:textId="01ED8C31" w:rsidR="00A70796" w:rsidRPr="00381572" w:rsidRDefault="00A70796" w:rsidP="00A7079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Date of Birth Y/M/D)</w:t>
            </w:r>
          </w:p>
        </w:tc>
        <w:tc>
          <w:tcPr>
            <w:tcW w:w="2268" w:type="dxa"/>
            <w:vAlign w:val="center"/>
          </w:tcPr>
          <w:p w14:paraId="666717DB" w14:textId="77777777" w:rsidR="00881B77" w:rsidRPr="00381572" w:rsidRDefault="002A1B9F" w:rsidP="00C4097C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地址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  <w:p w14:paraId="06002A1C" w14:textId="65B5FFBF" w:rsidR="00A70796" w:rsidRPr="00381572" w:rsidRDefault="00A70796" w:rsidP="00C4097C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Address)</w:t>
            </w:r>
          </w:p>
        </w:tc>
      </w:tr>
      <w:tr w:rsidR="00381572" w:rsidRPr="00381572" w14:paraId="5FB0EBC7" w14:textId="5807A4D4" w:rsidTr="0035250A">
        <w:trPr>
          <w:trHeight w:val="410"/>
        </w:trPr>
        <w:tc>
          <w:tcPr>
            <w:tcW w:w="2547" w:type="dxa"/>
            <w:vMerge/>
            <w:vAlign w:val="center"/>
          </w:tcPr>
          <w:p w14:paraId="677F0A86" w14:textId="1E41367C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FC3A580" w14:textId="090782C1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姓名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Name)</w:t>
            </w:r>
          </w:p>
        </w:tc>
        <w:tc>
          <w:tcPr>
            <w:tcW w:w="2409" w:type="dxa"/>
            <w:gridSpan w:val="2"/>
            <w:vAlign w:val="center"/>
          </w:tcPr>
          <w:p w14:paraId="411011F1" w14:textId="5F587D6A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身份證字號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護照號碼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0958D484" w14:textId="208D1482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ID No/Passport No.)</w:t>
            </w:r>
          </w:p>
        </w:tc>
        <w:tc>
          <w:tcPr>
            <w:tcW w:w="1701" w:type="dxa"/>
            <w:gridSpan w:val="2"/>
            <w:vAlign w:val="center"/>
          </w:tcPr>
          <w:p w14:paraId="003CF81E" w14:textId="3AAB804E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出生年月日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100B8B7D" w14:textId="3E075743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Date of Birth Y/M/D)</w:t>
            </w:r>
          </w:p>
        </w:tc>
        <w:tc>
          <w:tcPr>
            <w:tcW w:w="2268" w:type="dxa"/>
            <w:vAlign w:val="center"/>
          </w:tcPr>
          <w:p w14:paraId="0F630B14" w14:textId="2E95C767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地址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384B33FB" w14:textId="65ACBB2E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Address)</w:t>
            </w:r>
          </w:p>
        </w:tc>
      </w:tr>
      <w:tr w:rsidR="00381572" w:rsidRPr="00381572" w14:paraId="2D82B1C7" w14:textId="1E2AC95A" w:rsidTr="0035250A">
        <w:trPr>
          <w:trHeight w:val="410"/>
        </w:trPr>
        <w:tc>
          <w:tcPr>
            <w:tcW w:w="2547" w:type="dxa"/>
            <w:vMerge/>
            <w:vAlign w:val="center"/>
          </w:tcPr>
          <w:p w14:paraId="2C839589" w14:textId="273935C9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F0C7F76" w14:textId="0B1C92DD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姓名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Name)</w:t>
            </w:r>
          </w:p>
        </w:tc>
        <w:tc>
          <w:tcPr>
            <w:tcW w:w="2409" w:type="dxa"/>
            <w:gridSpan w:val="2"/>
            <w:vAlign w:val="center"/>
          </w:tcPr>
          <w:p w14:paraId="60D04291" w14:textId="1E80E61D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身份證字號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護照號碼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5F63B025" w14:textId="3096A691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ID No/Passport No.)</w:t>
            </w:r>
          </w:p>
        </w:tc>
        <w:tc>
          <w:tcPr>
            <w:tcW w:w="1701" w:type="dxa"/>
            <w:gridSpan w:val="2"/>
            <w:vAlign w:val="center"/>
          </w:tcPr>
          <w:p w14:paraId="606605D4" w14:textId="5814C58C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出生年月日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5D97432F" w14:textId="44FA7985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Date of Birth Y/M/D)</w:t>
            </w:r>
          </w:p>
        </w:tc>
        <w:tc>
          <w:tcPr>
            <w:tcW w:w="2268" w:type="dxa"/>
            <w:vAlign w:val="center"/>
          </w:tcPr>
          <w:p w14:paraId="7F932CA7" w14:textId="403A15CC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地址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6A7B31F2" w14:textId="4C24F0E3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Address)</w:t>
            </w:r>
          </w:p>
        </w:tc>
      </w:tr>
      <w:tr w:rsidR="00381572" w:rsidRPr="00381572" w14:paraId="4B7EC181" w14:textId="133341C4" w:rsidTr="0035250A">
        <w:trPr>
          <w:trHeight w:val="410"/>
        </w:trPr>
        <w:tc>
          <w:tcPr>
            <w:tcW w:w="2547" w:type="dxa"/>
            <w:vMerge/>
            <w:vAlign w:val="center"/>
          </w:tcPr>
          <w:p w14:paraId="3234056B" w14:textId="735BAB50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0C0B224" w14:textId="6806F23B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姓名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Name)</w:t>
            </w:r>
          </w:p>
        </w:tc>
        <w:tc>
          <w:tcPr>
            <w:tcW w:w="2409" w:type="dxa"/>
            <w:gridSpan w:val="2"/>
            <w:vAlign w:val="center"/>
          </w:tcPr>
          <w:p w14:paraId="5208AD6B" w14:textId="20C3D1EA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身份證字號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護照號碼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2FEED58C" w14:textId="31F1B544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ID No/Passport No.)</w:t>
            </w:r>
          </w:p>
        </w:tc>
        <w:tc>
          <w:tcPr>
            <w:tcW w:w="1701" w:type="dxa"/>
            <w:gridSpan w:val="2"/>
            <w:vAlign w:val="center"/>
          </w:tcPr>
          <w:p w14:paraId="2FEB6AB8" w14:textId="7BB74417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出生年月日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5128AF73" w14:textId="7569ED08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Date of Birth Y/M/D)</w:t>
            </w:r>
          </w:p>
        </w:tc>
        <w:tc>
          <w:tcPr>
            <w:tcW w:w="2268" w:type="dxa"/>
            <w:vAlign w:val="center"/>
          </w:tcPr>
          <w:p w14:paraId="5B601239" w14:textId="384664BB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地址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306EBE5E" w14:textId="0FA7ED47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Address)</w:t>
            </w:r>
          </w:p>
        </w:tc>
      </w:tr>
      <w:tr w:rsidR="00381572" w:rsidRPr="00381572" w14:paraId="3394F921" w14:textId="01679AC2" w:rsidTr="0035250A">
        <w:trPr>
          <w:trHeight w:val="410"/>
        </w:trPr>
        <w:tc>
          <w:tcPr>
            <w:tcW w:w="2547" w:type="dxa"/>
            <w:vMerge/>
            <w:vAlign w:val="center"/>
          </w:tcPr>
          <w:p w14:paraId="416693CD" w14:textId="6F56C09E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740FF75" w14:textId="284530F8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姓名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Name)</w:t>
            </w:r>
          </w:p>
        </w:tc>
        <w:tc>
          <w:tcPr>
            <w:tcW w:w="2409" w:type="dxa"/>
            <w:gridSpan w:val="2"/>
            <w:vAlign w:val="center"/>
          </w:tcPr>
          <w:p w14:paraId="1358BA2E" w14:textId="50EC6E8D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身份證字號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護照號碼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186D9DCB" w14:textId="4DEB24B7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ID No/Passport No.)</w:t>
            </w:r>
          </w:p>
        </w:tc>
        <w:tc>
          <w:tcPr>
            <w:tcW w:w="1701" w:type="dxa"/>
            <w:gridSpan w:val="2"/>
            <w:vAlign w:val="center"/>
          </w:tcPr>
          <w:p w14:paraId="40BC0DAF" w14:textId="1E68F253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出生年月日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181DD811" w14:textId="0965B8A3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Date of Birth Y/M/D)</w:t>
            </w:r>
          </w:p>
        </w:tc>
        <w:tc>
          <w:tcPr>
            <w:tcW w:w="2268" w:type="dxa"/>
            <w:vAlign w:val="center"/>
          </w:tcPr>
          <w:p w14:paraId="3E130317" w14:textId="5E8625AC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地址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7EA8AE82" w14:textId="7A6A63DE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Address)</w:t>
            </w:r>
          </w:p>
        </w:tc>
      </w:tr>
      <w:tr w:rsidR="00381572" w:rsidRPr="00381572" w14:paraId="509E3ABC" w14:textId="5C10C2E9" w:rsidTr="0035250A">
        <w:trPr>
          <w:trHeight w:val="410"/>
        </w:trPr>
        <w:tc>
          <w:tcPr>
            <w:tcW w:w="2547" w:type="dxa"/>
            <w:vMerge/>
            <w:vAlign w:val="center"/>
          </w:tcPr>
          <w:p w14:paraId="3770C90A" w14:textId="4DEFBEF5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CDD4B49" w14:textId="62BB4572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姓名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Name)</w:t>
            </w:r>
          </w:p>
        </w:tc>
        <w:tc>
          <w:tcPr>
            <w:tcW w:w="2409" w:type="dxa"/>
            <w:gridSpan w:val="2"/>
            <w:vAlign w:val="center"/>
          </w:tcPr>
          <w:p w14:paraId="1959EA8C" w14:textId="556DA5F3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身份證字號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護照號碼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2C9E50AF" w14:textId="2987AFBD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ID No/Passport No.)</w:t>
            </w:r>
          </w:p>
        </w:tc>
        <w:tc>
          <w:tcPr>
            <w:tcW w:w="1701" w:type="dxa"/>
            <w:gridSpan w:val="2"/>
            <w:vAlign w:val="center"/>
          </w:tcPr>
          <w:p w14:paraId="1E10BDD3" w14:textId="0A85F5D3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出生年月日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48B8071C" w14:textId="034F0BD7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Date of Birth Y/M/D)</w:t>
            </w:r>
          </w:p>
        </w:tc>
        <w:tc>
          <w:tcPr>
            <w:tcW w:w="2268" w:type="dxa"/>
            <w:vAlign w:val="center"/>
          </w:tcPr>
          <w:p w14:paraId="1AB8C152" w14:textId="0D16C868" w:rsidR="009F2BDF" w:rsidRPr="00381572" w:rsidRDefault="002A1B9F" w:rsidP="009F2BD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地址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0A123A71" w14:textId="3CDD33BE" w:rsidR="002A1B9F" w:rsidRPr="00381572" w:rsidRDefault="009F2BDF" w:rsidP="009F2BD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Address)</w:t>
            </w:r>
          </w:p>
        </w:tc>
      </w:tr>
      <w:tr w:rsidR="00381572" w:rsidRPr="00381572" w14:paraId="39C92F30" w14:textId="33220A9E" w:rsidTr="0035250A">
        <w:trPr>
          <w:trHeight w:val="410"/>
        </w:trPr>
        <w:tc>
          <w:tcPr>
            <w:tcW w:w="2547" w:type="dxa"/>
            <w:vMerge/>
            <w:vAlign w:val="center"/>
          </w:tcPr>
          <w:p w14:paraId="72E2C89D" w14:textId="2BB2A96F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1371910" w14:textId="44A2AA8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姓名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Name)</w:t>
            </w:r>
          </w:p>
        </w:tc>
        <w:tc>
          <w:tcPr>
            <w:tcW w:w="2409" w:type="dxa"/>
            <w:gridSpan w:val="2"/>
            <w:vAlign w:val="center"/>
          </w:tcPr>
          <w:p w14:paraId="364FE00F" w14:textId="0509CAF1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身份證字號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護照號碼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ID No/Passport No.)</w:t>
            </w:r>
          </w:p>
        </w:tc>
        <w:tc>
          <w:tcPr>
            <w:tcW w:w="1701" w:type="dxa"/>
            <w:gridSpan w:val="2"/>
            <w:vAlign w:val="center"/>
          </w:tcPr>
          <w:p w14:paraId="4572FDA5" w14:textId="363DB040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出生年月日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Date of Birth Y/M/D)</w:t>
            </w:r>
          </w:p>
        </w:tc>
        <w:tc>
          <w:tcPr>
            <w:tcW w:w="2268" w:type="dxa"/>
            <w:vAlign w:val="center"/>
          </w:tcPr>
          <w:p w14:paraId="6C2DAA0E" w14:textId="77777777" w:rsidR="009F2BD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地址</w:t>
            </w: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="009F2BDF"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  <w:p w14:paraId="3BFE1442" w14:textId="2EE1D4FF" w:rsidR="002A1B9F" w:rsidRPr="00381572" w:rsidRDefault="009F2BD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 w:val="20"/>
                <w:szCs w:val="20"/>
              </w:rPr>
              <w:t>(Address)</w:t>
            </w:r>
          </w:p>
        </w:tc>
      </w:tr>
      <w:tr w:rsidR="00381572" w:rsidRPr="00381572" w14:paraId="7A9E3A50" w14:textId="77777777" w:rsidTr="001A6E30">
        <w:trPr>
          <w:trHeight w:val="558"/>
        </w:trPr>
        <w:tc>
          <w:tcPr>
            <w:tcW w:w="2547" w:type="dxa"/>
            <w:vMerge/>
            <w:vAlign w:val="center"/>
          </w:tcPr>
          <w:p w14:paraId="639CA62E" w14:textId="0CFE8C4C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654" w:type="dxa"/>
            <w:gridSpan w:val="6"/>
            <w:vAlign w:val="center"/>
          </w:tcPr>
          <w:p w14:paraId="3E7778FC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需與原報名名單符合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381572">
              <w:rPr>
                <w:rFonts w:ascii="Times New Roman" w:eastAsia="微軟正黑體" w:hAnsi="Times New Roman" w:cs="Times New Roman"/>
                <w:szCs w:val="24"/>
              </w:rPr>
              <w:t>，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共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人</w:t>
            </w:r>
          </w:p>
          <w:p w14:paraId="6A2077BB" w14:textId="28BC0A3D" w:rsidR="009F2BDF" w:rsidRPr="00381572" w:rsidRDefault="009F2BD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AA4C48" w:rsidRPr="00381572">
              <w:rPr>
                <w:rFonts w:ascii="Times New Roman" w:eastAsia="標楷體" w:hAnsi="Times New Roman" w:cs="Times New Roman"/>
                <w:szCs w:val="24"/>
              </w:rPr>
              <w:t xml:space="preserve">Information must be the same as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registration), total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</w:t>
            </w: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people </w:t>
            </w:r>
          </w:p>
        </w:tc>
      </w:tr>
      <w:tr w:rsidR="00381572" w:rsidRPr="00381572" w14:paraId="09707E21" w14:textId="77777777" w:rsidTr="006E0F9C">
        <w:tc>
          <w:tcPr>
            <w:tcW w:w="2547" w:type="dxa"/>
            <w:vAlign w:val="center"/>
          </w:tcPr>
          <w:p w14:paraId="0231262C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申請檔期</w:t>
            </w:r>
          </w:p>
          <w:p w14:paraId="23301928" w14:textId="7B0C9B14" w:rsidR="000260CC" w:rsidRPr="00381572" w:rsidRDefault="000260CC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A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pplication Period</w:t>
            </w:r>
          </w:p>
        </w:tc>
        <w:tc>
          <w:tcPr>
            <w:tcW w:w="7654" w:type="dxa"/>
            <w:gridSpan w:val="6"/>
            <w:vAlign w:val="center"/>
          </w:tcPr>
          <w:p w14:paraId="6187530B" w14:textId="7BE1EC0A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202</w:t>
            </w:r>
            <w:r w:rsidR="00B15D83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日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 ~  202</w:t>
            </w:r>
            <w:r w:rsidR="00B15D83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日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Pr="00381572">
              <w:rPr>
                <w:rFonts w:ascii="Times New Roman" w:eastAsia="微軟正黑體" w:hAnsi="Times New Roman" w:cs="Times New Roman"/>
                <w:szCs w:val="24"/>
              </w:rPr>
              <w:t>，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共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日</w:t>
            </w:r>
          </w:p>
          <w:p w14:paraId="78B66C95" w14:textId="3B05E5C3" w:rsidR="000260CC" w:rsidRPr="00381572" w:rsidRDefault="000260CC" w:rsidP="000260C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202</w:t>
            </w:r>
            <w:r w:rsidR="00B15D83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proofErr w:type="gramStart"/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>D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 ~</w:t>
            </w:r>
            <w:proofErr w:type="gramEnd"/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 202</w:t>
            </w:r>
            <w:r w:rsidR="00B15D83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M    </w:t>
            </w:r>
            <w:proofErr w:type="gramStart"/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,</w:t>
            </w:r>
            <w:proofErr w:type="gramEnd"/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total 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ays</w:t>
            </w:r>
          </w:p>
        </w:tc>
      </w:tr>
      <w:tr w:rsidR="00381572" w:rsidRPr="00381572" w14:paraId="608A5FE1" w14:textId="77777777" w:rsidTr="006E0F9C">
        <w:tc>
          <w:tcPr>
            <w:tcW w:w="2547" w:type="dxa"/>
            <w:vMerge w:val="restart"/>
            <w:vAlign w:val="center"/>
          </w:tcPr>
          <w:p w14:paraId="44948604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交通工具</w:t>
            </w:r>
          </w:p>
          <w:p w14:paraId="543B3E15" w14:textId="35E305E1" w:rsidR="000260CC" w:rsidRPr="00381572" w:rsidRDefault="000260CC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ransportation</w:t>
            </w:r>
          </w:p>
        </w:tc>
        <w:tc>
          <w:tcPr>
            <w:tcW w:w="7654" w:type="dxa"/>
            <w:gridSpan w:val="6"/>
            <w:vAlign w:val="center"/>
          </w:tcPr>
          <w:p w14:paraId="48243F7C" w14:textId="77777777" w:rsidR="002A1B9F" w:rsidRPr="00381572" w:rsidRDefault="002A1B9F" w:rsidP="002A1B9F">
            <w:pPr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飛機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需填班機資訊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) □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高鐵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船舶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proofErr w:type="gramStart"/>
            <w:r w:rsidRPr="00381572">
              <w:rPr>
                <w:rFonts w:ascii="Times New Roman" w:eastAsia="標楷體" w:hAnsi="Times New Roman" w:cs="Times New Roman"/>
                <w:szCs w:val="24"/>
              </w:rPr>
              <w:t>臺</w:t>
            </w:r>
            <w:proofErr w:type="gramEnd"/>
            <w:r w:rsidRPr="00381572">
              <w:rPr>
                <w:rFonts w:ascii="Times New Roman" w:eastAsia="標楷體" w:hAnsi="Times New Roman" w:cs="Times New Roman"/>
                <w:szCs w:val="24"/>
              </w:rPr>
              <w:t>鐵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 □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客運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 □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其他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</w:t>
            </w:r>
          </w:p>
          <w:p w14:paraId="7464F7FB" w14:textId="6E7ECF07" w:rsidR="000260CC" w:rsidRPr="00381572" w:rsidRDefault="000260CC" w:rsidP="000260C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□ Airplane (flight information required) □High</w:t>
            </w:r>
            <w:r w:rsidR="00387B8E" w:rsidRPr="00381572">
              <w:rPr>
                <w:rFonts w:ascii="Times New Roman" w:eastAsia="標楷體" w:hAnsi="Times New Roman" w:cs="Times New Roman"/>
                <w:szCs w:val="24"/>
              </w:rPr>
              <w:t>-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Speed Railway □</w:t>
            </w:r>
            <w:proofErr w:type="gramStart"/>
            <w:r w:rsidRPr="00381572">
              <w:rPr>
                <w:rFonts w:ascii="Times New Roman" w:eastAsia="標楷體" w:hAnsi="Times New Roman" w:cs="Times New Roman"/>
                <w:szCs w:val="24"/>
              </w:rPr>
              <w:t>Vessel  □</w:t>
            </w:r>
            <w:proofErr w:type="gramEnd"/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Taiwan </w:t>
            </w:r>
            <w:proofErr w:type="gramStart"/>
            <w:r w:rsidRPr="00381572">
              <w:rPr>
                <w:rFonts w:ascii="Times New Roman" w:eastAsia="標楷體" w:hAnsi="Times New Roman" w:cs="Times New Roman"/>
                <w:szCs w:val="24"/>
              </w:rPr>
              <w:t>Railway  □Bus  □</w:t>
            </w:r>
            <w:proofErr w:type="gramEnd"/>
            <w:r w:rsidRPr="00381572">
              <w:rPr>
                <w:rFonts w:ascii="Times New Roman" w:eastAsia="標楷體" w:hAnsi="Times New Roman" w:cs="Times New Roman"/>
                <w:szCs w:val="24"/>
              </w:rPr>
              <w:t>Others</w:t>
            </w:r>
            <w:r w:rsidR="00800217" w:rsidRPr="0038157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381572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</w:t>
            </w:r>
          </w:p>
        </w:tc>
      </w:tr>
      <w:tr w:rsidR="00381572" w:rsidRPr="00381572" w14:paraId="3A447D6E" w14:textId="77777777" w:rsidTr="006E0F9C">
        <w:tc>
          <w:tcPr>
            <w:tcW w:w="2547" w:type="dxa"/>
            <w:vMerge/>
            <w:vAlign w:val="center"/>
          </w:tcPr>
          <w:p w14:paraId="3BA35DFA" w14:textId="118288F8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551" w:type="dxa"/>
            <w:gridSpan w:val="2"/>
            <w:vAlign w:val="center"/>
          </w:tcPr>
          <w:p w14:paraId="0029C9FB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來臺班機與日期</w:t>
            </w:r>
          </w:p>
          <w:p w14:paraId="05591D2F" w14:textId="28AD19D5" w:rsidR="00A70796" w:rsidRPr="00381572" w:rsidRDefault="00A70796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F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light and Date for Arrival </w:t>
            </w:r>
            <w:r w:rsidR="00387B8E" w:rsidRPr="00381572">
              <w:rPr>
                <w:rFonts w:ascii="Times New Roman" w:eastAsia="標楷體" w:hAnsi="Times New Roman" w:cs="Times New Roman"/>
                <w:szCs w:val="24"/>
              </w:rPr>
              <w:t>in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Taiwan</w:t>
            </w:r>
          </w:p>
        </w:tc>
        <w:tc>
          <w:tcPr>
            <w:tcW w:w="5103" w:type="dxa"/>
            <w:gridSpan w:val="4"/>
            <w:vAlign w:val="center"/>
          </w:tcPr>
          <w:p w14:paraId="01BFE86E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490DDE75" w14:textId="77777777" w:rsidTr="006E0F9C">
        <w:tc>
          <w:tcPr>
            <w:tcW w:w="2547" w:type="dxa"/>
            <w:vMerge/>
            <w:vAlign w:val="center"/>
          </w:tcPr>
          <w:p w14:paraId="708CCB03" w14:textId="67225AB6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551" w:type="dxa"/>
            <w:gridSpan w:val="2"/>
            <w:vAlign w:val="center"/>
          </w:tcPr>
          <w:p w14:paraId="10345006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離臺班機與日期</w:t>
            </w:r>
          </w:p>
          <w:p w14:paraId="64553211" w14:textId="2C02BD6D" w:rsidR="00A70796" w:rsidRPr="00381572" w:rsidRDefault="00A70796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F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light and Date for Departure from Taiwan</w:t>
            </w:r>
          </w:p>
        </w:tc>
        <w:tc>
          <w:tcPr>
            <w:tcW w:w="5103" w:type="dxa"/>
            <w:gridSpan w:val="4"/>
            <w:vAlign w:val="center"/>
          </w:tcPr>
          <w:p w14:paraId="34FC2B17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65301D4C" w14:textId="77777777" w:rsidTr="006E0F9C">
        <w:tc>
          <w:tcPr>
            <w:tcW w:w="2547" w:type="dxa"/>
            <w:vMerge w:val="restart"/>
            <w:vAlign w:val="center"/>
          </w:tcPr>
          <w:p w14:paraId="6F09320D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住宿資訊</w:t>
            </w:r>
          </w:p>
          <w:p w14:paraId="6A7A05DE" w14:textId="27DE18C5" w:rsidR="00A70796" w:rsidRPr="00381572" w:rsidRDefault="00A70796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Accommodation Information</w:t>
            </w:r>
          </w:p>
        </w:tc>
        <w:tc>
          <w:tcPr>
            <w:tcW w:w="2551" w:type="dxa"/>
            <w:gridSpan w:val="2"/>
            <w:vAlign w:val="center"/>
          </w:tcPr>
          <w:p w14:paraId="6884C967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旅館名稱</w:t>
            </w:r>
          </w:p>
          <w:p w14:paraId="0AAD8344" w14:textId="77777777" w:rsidR="009020F4" w:rsidRPr="00381572" w:rsidRDefault="009020F4" w:rsidP="009020F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Accommodation</w:t>
            </w:r>
          </w:p>
          <w:p w14:paraId="66401194" w14:textId="05042289" w:rsidR="00A70796" w:rsidRPr="00381572" w:rsidRDefault="00A70796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 xml:space="preserve"> Name</w:t>
            </w:r>
          </w:p>
        </w:tc>
        <w:tc>
          <w:tcPr>
            <w:tcW w:w="5103" w:type="dxa"/>
            <w:gridSpan w:val="4"/>
            <w:vAlign w:val="center"/>
          </w:tcPr>
          <w:p w14:paraId="70401344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6AF697B7" w14:textId="77777777" w:rsidTr="006E0F9C">
        <w:tc>
          <w:tcPr>
            <w:tcW w:w="2547" w:type="dxa"/>
            <w:vMerge/>
            <w:vAlign w:val="center"/>
          </w:tcPr>
          <w:p w14:paraId="01E0E7B8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551" w:type="dxa"/>
            <w:gridSpan w:val="2"/>
            <w:vAlign w:val="center"/>
          </w:tcPr>
          <w:p w14:paraId="0E690C2B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住宿地址</w:t>
            </w:r>
          </w:p>
          <w:p w14:paraId="2C264208" w14:textId="081353DC" w:rsidR="00A70796" w:rsidRPr="00381572" w:rsidRDefault="00A70796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Accommodation Address</w:t>
            </w:r>
          </w:p>
        </w:tc>
        <w:tc>
          <w:tcPr>
            <w:tcW w:w="5103" w:type="dxa"/>
            <w:gridSpan w:val="4"/>
            <w:vAlign w:val="center"/>
          </w:tcPr>
          <w:p w14:paraId="27BF24E1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81572" w:rsidRPr="00381572" w14:paraId="5549E588" w14:textId="77777777" w:rsidTr="006E0F9C">
        <w:trPr>
          <w:trHeight w:val="2976"/>
        </w:trPr>
        <w:tc>
          <w:tcPr>
            <w:tcW w:w="2547" w:type="dxa"/>
            <w:vAlign w:val="center"/>
          </w:tcPr>
          <w:p w14:paraId="322AA3A4" w14:textId="77777777" w:rsidR="002A1B9F" w:rsidRPr="00381572" w:rsidRDefault="002A1B9F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/>
                <w:szCs w:val="24"/>
              </w:rPr>
              <w:t>其他備註</w:t>
            </w:r>
          </w:p>
          <w:p w14:paraId="1127285E" w14:textId="63F5FD74" w:rsidR="00A70796" w:rsidRPr="00381572" w:rsidRDefault="00A70796" w:rsidP="002A1B9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81572">
              <w:rPr>
                <w:rFonts w:ascii="Times New Roman" w:eastAsia="標楷體" w:hAnsi="Times New Roman" w:cs="Times New Roman" w:hint="eastAsia"/>
                <w:szCs w:val="24"/>
              </w:rPr>
              <w:t>O</w:t>
            </w:r>
            <w:r w:rsidRPr="00381572">
              <w:rPr>
                <w:rFonts w:ascii="Times New Roman" w:eastAsia="標楷體" w:hAnsi="Times New Roman" w:cs="Times New Roman"/>
                <w:szCs w:val="24"/>
              </w:rPr>
              <w:t>ther Remarks</w:t>
            </w:r>
          </w:p>
        </w:tc>
        <w:tc>
          <w:tcPr>
            <w:tcW w:w="7654" w:type="dxa"/>
            <w:gridSpan w:val="6"/>
            <w:vAlign w:val="center"/>
          </w:tcPr>
          <w:p w14:paraId="30DACF27" w14:textId="77777777" w:rsidR="002A1B9F" w:rsidRPr="00381572" w:rsidRDefault="002A1B9F" w:rsidP="002A1B9F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26D396C4" w14:textId="77777777" w:rsidR="00B938F4" w:rsidRPr="004E52BC" w:rsidRDefault="00B938F4" w:rsidP="00B938F4">
      <w:pPr>
        <w:jc w:val="center"/>
        <w:rPr>
          <w:rFonts w:ascii="Times New Roman" w:hAnsi="Times New Roman" w:cs="Times New Roman"/>
          <w:szCs w:val="24"/>
        </w:rPr>
      </w:pPr>
    </w:p>
    <w:sectPr w:rsidR="00B938F4" w:rsidRPr="004E52BC" w:rsidSect="00B938F4">
      <w:pgSz w:w="11906" w:h="16838"/>
      <w:pgMar w:top="1021" w:right="851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25086" w14:textId="77777777" w:rsidR="000947F1" w:rsidRDefault="000947F1" w:rsidP="00B51BB4">
      <w:r>
        <w:separator/>
      </w:r>
    </w:p>
  </w:endnote>
  <w:endnote w:type="continuationSeparator" w:id="0">
    <w:p w14:paraId="3DB51794" w14:textId="77777777" w:rsidR="000947F1" w:rsidRDefault="000947F1" w:rsidP="00B51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2EA57" w14:textId="77777777" w:rsidR="000947F1" w:rsidRDefault="000947F1" w:rsidP="00B51BB4">
      <w:r>
        <w:separator/>
      </w:r>
    </w:p>
  </w:footnote>
  <w:footnote w:type="continuationSeparator" w:id="0">
    <w:p w14:paraId="6366E64F" w14:textId="77777777" w:rsidR="000947F1" w:rsidRDefault="000947F1" w:rsidP="00B51B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TM0Njc1tDCwMDRW0lEKTi0uzszPAykwrAUAY4DbMCwAAAA="/>
  </w:docVars>
  <w:rsids>
    <w:rsidRoot w:val="00B938F4"/>
    <w:rsid w:val="000260CC"/>
    <w:rsid w:val="00027D2A"/>
    <w:rsid w:val="000947F1"/>
    <w:rsid w:val="00171311"/>
    <w:rsid w:val="001A6E30"/>
    <w:rsid w:val="00222663"/>
    <w:rsid w:val="00247E69"/>
    <w:rsid w:val="002A1B9F"/>
    <w:rsid w:val="002B5714"/>
    <w:rsid w:val="002C3A5A"/>
    <w:rsid w:val="0035250A"/>
    <w:rsid w:val="00381572"/>
    <w:rsid w:val="00383604"/>
    <w:rsid w:val="00387B8E"/>
    <w:rsid w:val="003B4740"/>
    <w:rsid w:val="004E52BC"/>
    <w:rsid w:val="00504BB1"/>
    <w:rsid w:val="005325D7"/>
    <w:rsid w:val="005C6FAE"/>
    <w:rsid w:val="006E0F9C"/>
    <w:rsid w:val="006F3ED0"/>
    <w:rsid w:val="006F5CA9"/>
    <w:rsid w:val="007143A2"/>
    <w:rsid w:val="007A7860"/>
    <w:rsid w:val="007B0F93"/>
    <w:rsid w:val="00800217"/>
    <w:rsid w:val="00881B77"/>
    <w:rsid w:val="009020F4"/>
    <w:rsid w:val="00903638"/>
    <w:rsid w:val="009B4098"/>
    <w:rsid w:val="009F2BDF"/>
    <w:rsid w:val="00A1029E"/>
    <w:rsid w:val="00A12CB1"/>
    <w:rsid w:val="00A1367A"/>
    <w:rsid w:val="00A70796"/>
    <w:rsid w:val="00A87FF6"/>
    <w:rsid w:val="00AA4C48"/>
    <w:rsid w:val="00AF7185"/>
    <w:rsid w:val="00B15D83"/>
    <w:rsid w:val="00B51BB4"/>
    <w:rsid w:val="00B938F4"/>
    <w:rsid w:val="00BC49F1"/>
    <w:rsid w:val="00C3355D"/>
    <w:rsid w:val="00C4097C"/>
    <w:rsid w:val="00C6208F"/>
    <w:rsid w:val="00C83823"/>
    <w:rsid w:val="00D229DE"/>
    <w:rsid w:val="00D5558F"/>
    <w:rsid w:val="00D761F5"/>
    <w:rsid w:val="00DB7EAA"/>
    <w:rsid w:val="00DE2263"/>
    <w:rsid w:val="00DE70E5"/>
    <w:rsid w:val="00E45BC9"/>
    <w:rsid w:val="00F10DE7"/>
    <w:rsid w:val="00F74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E9C801"/>
  <w15:chartTrackingRefBased/>
  <w15:docId w15:val="{7ED9FFF5-7435-4522-B037-8C007DC7A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938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51BB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51BB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51BB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51BB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6</Characters>
  <Application>Microsoft Office Word</Application>
  <DocSecurity>0</DocSecurity>
  <Lines>13</Lines>
  <Paragraphs>3</Paragraphs>
  <ScaleCrop>false</ScaleCrop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2-03-23T08:35:00Z</dcterms:created>
  <dcterms:modified xsi:type="dcterms:W3CDTF">2025-06-25T03:15:00Z</dcterms:modified>
</cp:coreProperties>
</file>